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E1116" w14:textId="6D5F683F" w:rsidR="00A15D35" w:rsidRDefault="008B24A0" w:rsidP="00363CFC">
      <w:pPr>
        <w:pStyle w:val="Title"/>
      </w:pPr>
      <w:r w:rsidRPr="008B24A0">
        <w:t xml:space="preserve">Plagiarism </w:t>
      </w:r>
      <w:r w:rsidR="00255D8F">
        <w:t>Checking</w:t>
      </w:r>
    </w:p>
    <w:p w14:paraId="4C141185" w14:textId="6A452F8A" w:rsidR="009D759C" w:rsidRDefault="008B24A0" w:rsidP="00255D8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 checking tool is used to detect code plagiarism of certain assessment. It provides a list of matching pairs. </w:t>
      </w:r>
      <w:r w:rsidR="00255D8F">
        <w:rPr>
          <w:sz w:val="24"/>
          <w:szCs w:val="24"/>
        </w:rPr>
        <w:t>However, two submissions may not be directly detected in a separate pair. Instead, they can be related via a chain of matching pairs.</w:t>
      </w:r>
      <w:r>
        <w:rPr>
          <w:sz w:val="24"/>
          <w:szCs w:val="24"/>
        </w:rPr>
        <w:t xml:space="preserve"> </w:t>
      </w:r>
    </w:p>
    <w:p w14:paraId="0EB433C1" w14:textId="4915B597" w:rsidR="009D759C" w:rsidRDefault="00255D8F" w:rsidP="008B24A0">
      <w:pPr>
        <w:jc w:val="both"/>
        <w:rPr>
          <w:sz w:val="24"/>
          <w:szCs w:val="24"/>
        </w:rPr>
      </w:pPr>
      <w:r w:rsidRPr="00255D8F">
        <w:rPr>
          <w:sz w:val="24"/>
          <w:szCs w:val="24"/>
        </w:rPr>
        <w:t xml:space="preserve">Given </w:t>
      </w:r>
      <w:r>
        <w:rPr>
          <w:sz w:val="24"/>
          <w:szCs w:val="24"/>
        </w:rPr>
        <w:t xml:space="preserve">a list </w:t>
      </w:r>
      <w:r w:rsidRPr="00255D8F">
        <w:rPr>
          <w:sz w:val="24"/>
          <w:szCs w:val="24"/>
        </w:rPr>
        <w:t>of matching pairs and a query pair, find the min number of connections between the nodes of the given pair (if any)</w:t>
      </w:r>
      <w:r>
        <w:rPr>
          <w:sz w:val="24"/>
          <w:szCs w:val="24"/>
        </w:rPr>
        <w:t>?</w:t>
      </w:r>
    </w:p>
    <w:p w14:paraId="5175AFBA" w14:textId="36BC4CC5" w:rsidR="00E05751" w:rsidRPr="00354630" w:rsidRDefault="00E05751" w:rsidP="00F10AC6">
      <w:pPr>
        <w:rPr>
          <w:sz w:val="24"/>
          <w:szCs w:val="24"/>
        </w:rPr>
      </w:pPr>
      <w:r w:rsidRPr="00E05751">
        <w:rPr>
          <w:rStyle w:val="Heading2Char"/>
          <w:color w:val="365F91"/>
          <w:sz w:val="28"/>
          <w:szCs w:val="28"/>
          <w:u w:color="365F91"/>
        </w:rPr>
        <w:t>Input:</w:t>
      </w:r>
      <w:r w:rsidRPr="00E05751">
        <w:t xml:space="preserve"> </w:t>
      </w:r>
    </w:p>
    <w:p w14:paraId="2AE3443E" w14:textId="1CD9110E" w:rsidR="00E05751" w:rsidRPr="00354630" w:rsidRDefault="00E05751" w:rsidP="0035463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54630">
        <w:rPr>
          <w:sz w:val="24"/>
          <w:szCs w:val="24"/>
        </w:rPr>
        <w:t xml:space="preserve">|V| </w:t>
      </w:r>
      <w:r w:rsidR="00040CD2" w:rsidRPr="00354630">
        <w:rPr>
          <w:sz w:val="24"/>
          <w:szCs w:val="24"/>
        </w:rPr>
        <w:t xml:space="preserve">= from </w:t>
      </w:r>
      <w:r w:rsidR="00354630" w:rsidRPr="00354630">
        <w:rPr>
          <w:sz w:val="24"/>
          <w:szCs w:val="24"/>
        </w:rPr>
        <w:t>4</w:t>
      </w:r>
      <w:r w:rsidR="00040CD2" w:rsidRPr="00354630">
        <w:rPr>
          <w:sz w:val="24"/>
          <w:szCs w:val="24"/>
        </w:rPr>
        <w:t>000 to 8000</w:t>
      </w:r>
    </w:p>
    <w:p w14:paraId="6CF26BDC" w14:textId="3F712D4B" w:rsidR="00040CD2" w:rsidRPr="00354630" w:rsidRDefault="00040CD2" w:rsidP="0035463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54630">
        <w:rPr>
          <w:sz w:val="24"/>
          <w:szCs w:val="24"/>
        </w:rPr>
        <w:t>|E| = sparse or dense</w:t>
      </w:r>
    </w:p>
    <w:p w14:paraId="3D5AA638" w14:textId="00BB5049" w:rsidR="00354630" w:rsidRPr="00354630" w:rsidRDefault="00354630" w:rsidP="0035463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54630">
        <w:rPr>
          <w:sz w:val="24"/>
          <w:szCs w:val="24"/>
        </w:rPr>
        <w:t xml:space="preserve"># </w:t>
      </w:r>
      <w:r w:rsidR="00DF0178">
        <w:rPr>
          <w:sz w:val="24"/>
          <w:szCs w:val="24"/>
        </w:rPr>
        <w:t>components</w:t>
      </w:r>
      <w:r w:rsidRPr="00354630">
        <w:rPr>
          <w:sz w:val="24"/>
          <w:szCs w:val="24"/>
        </w:rPr>
        <w:t xml:space="preserve"> = from 1 to </w:t>
      </w:r>
      <w:r w:rsidR="00DF0178">
        <w:rPr>
          <w:sz w:val="24"/>
          <w:szCs w:val="24"/>
        </w:rPr>
        <w:t>10</w:t>
      </w:r>
    </w:p>
    <w:p w14:paraId="73D6BE19" w14:textId="77777777" w:rsidR="00FA3FF5" w:rsidRPr="00E05751" w:rsidRDefault="00FA3FF5" w:rsidP="00E05751">
      <w:pPr>
        <w:pStyle w:val="Heading1"/>
      </w:pPr>
      <w:r w:rsidRPr="00E05751">
        <w:t>Function to Implement</w:t>
      </w:r>
    </w:p>
    <w:p w14:paraId="1E7F75DB" w14:textId="163064F7" w:rsidR="00D47B9B" w:rsidRP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</w:pPr>
      <w:r w:rsidRPr="00D47B9B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int</w:t>
      </w:r>
      <w:r w:rsidRPr="00D47B9B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proofErr w:type="spellStart"/>
      <w:r w:rsidRPr="00D47B9B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CheckPlagiarism</w:t>
      </w:r>
      <w:proofErr w:type="spellEnd"/>
      <w:r w:rsidRPr="00D47B9B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(</w:t>
      </w:r>
      <w:r w:rsidRPr="00D47B9B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Tuple</w:t>
      </w:r>
      <w:r w:rsidRPr="00D47B9B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D47B9B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&gt;[] edges, </w:t>
      </w:r>
      <w:r w:rsidRPr="00D47B9B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Tuple</w:t>
      </w:r>
      <w:r w:rsidRPr="00D47B9B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D47B9B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 query)</w:t>
      </w:r>
    </w:p>
    <w:p w14:paraId="7F12D30A" w14:textId="77777777" w:rsidR="008D2EF7" w:rsidRDefault="008D2EF7" w:rsidP="00BF259C">
      <w:pPr>
        <w:spacing w:after="0" w:line="240" w:lineRule="auto"/>
        <w:rPr>
          <w:rFonts w:ascii="Consolas" w:hAnsi="Consolas" w:cs="Consolas"/>
          <w:color w:val="2B91AF"/>
          <w:sz w:val="23"/>
          <w:szCs w:val="23"/>
          <w:lang w:val="en-AE" w:eastAsia="en-AE"/>
        </w:rPr>
      </w:pPr>
    </w:p>
    <w:p w14:paraId="7A5EE753" w14:textId="366DA25F" w:rsidR="00FA3FF5" w:rsidRDefault="00D47B9B" w:rsidP="00FA3FF5">
      <w:pPr>
        <w:rPr>
          <w:rFonts w:ascii="Consolas" w:hAnsi="Consolas" w:cs="Consolas"/>
          <w:sz w:val="23"/>
          <w:szCs w:val="23"/>
        </w:rPr>
      </w:pPr>
      <w:proofErr w:type="spellStart"/>
      <w:r w:rsidRPr="00D47B9B">
        <w:rPr>
          <w:rFonts w:ascii="Consolas" w:hAnsi="Consolas" w:cs="Consolas"/>
          <w:color w:val="2B91AF"/>
          <w:sz w:val="23"/>
          <w:szCs w:val="23"/>
          <w:lang w:val="en-AE" w:eastAsia="en-AE"/>
        </w:rPr>
        <w:t>PlagiarismChecking</w:t>
      </w:r>
      <w:proofErr w:type="spellEnd"/>
      <w:r w:rsidR="00FA3FF5" w:rsidRPr="00AB15D4">
        <w:rPr>
          <w:rFonts w:ascii="Consolas" w:hAnsi="Consolas" w:cs="Consolas"/>
          <w:sz w:val="23"/>
          <w:szCs w:val="23"/>
        </w:rPr>
        <w:t>.cs includes this method.</w:t>
      </w:r>
    </w:p>
    <w:p w14:paraId="79EC2EC5" w14:textId="01C9F68E" w:rsidR="00363CFC" w:rsidRPr="007173CE" w:rsidRDefault="00363CFC" w:rsidP="007173CE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 w:rsidRPr="007173CE">
        <w:rPr>
          <w:sz w:val="24"/>
          <w:szCs w:val="24"/>
        </w:rPr>
        <w:t xml:space="preserve">"edges": </w:t>
      </w:r>
      <w:r w:rsidR="007173CE" w:rsidRPr="007173CE">
        <w:rPr>
          <w:sz w:val="24"/>
          <w:szCs w:val="24"/>
        </w:rPr>
        <w:t xml:space="preserve">array of matching pairs </w:t>
      </w:r>
      <w:r w:rsidRPr="007173CE">
        <w:rPr>
          <w:sz w:val="24"/>
          <w:szCs w:val="24"/>
        </w:rPr>
        <w:t>(</w:t>
      </w:r>
      <w:r w:rsidRPr="007173CE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  <w:lang w:val="en-AE"/>
        </w:rPr>
        <w:t xml:space="preserve">where </w:t>
      </w:r>
      <w:r w:rsidR="007173CE" w:rsidRPr="007173CE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>Item1</w:t>
      </w:r>
      <w:r w:rsidRPr="007173CE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 xml:space="preserve">: </w:t>
      </w:r>
      <w:r w:rsidR="008D2EF7" w:rsidRPr="007173CE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>ID1</w:t>
      </w:r>
      <w:r w:rsidRPr="007173CE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 xml:space="preserve">, </w:t>
      </w:r>
      <w:r w:rsidR="007173CE" w:rsidRPr="007173CE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>Item2</w:t>
      </w:r>
      <w:r w:rsidRPr="007173CE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 xml:space="preserve">: </w:t>
      </w:r>
      <w:r w:rsidR="008D2EF7" w:rsidRPr="007173CE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>ID2</w:t>
      </w:r>
      <w:r w:rsidRPr="007173CE">
        <w:rPr>
          <w:sz w:val="24"/>
          <w:szCs w:val="24"/>
        </w:rPr>
        <w:t>)</w:t>
      </w:r>
    </w:p>
    <w:p w14:paraId="17E0EEED" w14:textId="119F991A" w:rsidR="007173CE" w:rsidRPr="007173CE" w:rsidRDefault="007173CE" w:rsidP="007173CE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 w:rsidRPr="007173CE">
        <w:rPr>
          <w:sz w:val="24"/>
          <w:szCs w:val="24"/>
        </w:rPr>
        <w:t>"</w:t>
      </w:r>
      <w:r w:rsidR="00D47B9B">
        <w:rPr>
          <w:sz w:val="24"/>
          <w:szCs w:val="24"/>
        </w:rPr>
        <w:t>query</w:t>
      </w:r>
      <w:r w:rsidRPr="007173CE">
        <w:rPr>
          <w:sz w:val="24"/>
          <w:szCs w:val="24"/>
        </w:rPr>
        <w:t>"</w:t>
      </w:r>
      <w:r w:rsidR="000173F0">
        <w:rPr>
          <w:sz w:val="24"/>
          <w:szCs w:val="24"/>
        </w:rPr>
        <w:t xml:space="preserve">: </w:t>
      </w:r>
      <w:r w:rsidR="00D47B9B">
        <w:rPr>
          <w:sz w:val="24"/>
          <w:szCs w:val="24"/>
        </w:rPr>
        <w:t xml:space="preserve">a query pair to be checked </w:t>
      </w:r>
    </w:p>
    <w:p w14:paraId="3B57A15B" w14:textId="1AE58CB1" w:rsidR="00363CFC" w:rsidRDefault="00363CFC" w:rsidP="00363CFC">
      <w:pPr>
        <w:jc w:val="both"/>
        <w:rPr>
          <w:sz w:val="24"/>
          <w:szCs w:val="24"/>
        </w:rPr>
      </w:pPr>
      <w:r w:rsidRPr="00363CFC">
        <w:rPr>
          <w:sz w:val="24"/>
          <w:szCs w:val="24"/>
        </w:rPr>
        <w:t>&lt;returns&gt;</w:t>
      </w:r>
      <w:r>
        <w:rPr>
          <w:sz w:val="24"/>
          <w:szCs w:val="24"/>
        </w:rPr>
        <w:t xml:space="preserve"> </w:t>
      </w:r>
      <w:r w:rsidR="00D47B9B" w:rsidRPr="00D47B9B">
        <w:rPr>
          <w:sz w:val="24"/>
          <w:szCs w:val="24"/>
        </w:rPr>
        <w:t>min number of connections between the nodes of the query pair (if any)</w:t>
      </w:r>
    </w:p>
    <w:p w14:paraId="3AE5C2C7" w14:textId="656D880E" w:rsidR="00A15D35" w:rsidRDefault="00DE49E0" w:rsidP="00E05751">
      <w:pPr>
        <w:pStyle w:val="Heading1"/>
      </w:pPr>
      <w:r>
        <w:t>Example</w:t>
      </w:r>
    </w:p>
    <w:p w14:paraId="70A21621" w14:textId="77777777" w:rsidR="00D47B9B" w:rsidRP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1[0] =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D47B9B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1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4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1537E6D4" w14:textId="3FC58E78" w:rsidR="00D47B9B" w:rsidRP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1[1] =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D47B9B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4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5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1C9F09CA" w14:textId="18F75ED9" w:rsidR="00D47B9B" w:rsidRP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1[2] =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D47B9B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2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3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39FAA0B0" w14:textId="77777777" w:rsid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</w:p>
    <w:p w14:paraId="1C475BC2" w14:textId="13017538" w:rsidR="00D47B9B" w:rsidRP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query11 =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D47B9B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1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3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7897DEFD" w14:textId="0F045C66" w:rsidR="00D47B9B" w:rsidRP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expected11 = 0;</w:t>
      </w:r>
    </w:p>
    <w:p w14:paraId="7E90FF9C" w14:textId="77777777" w:rsidR="00D47B9B" w:rsidRP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</w:p>
    <w:p w14:paraId="1BAAF14B" w14:textId="4F5BB134" w:rsidR="00D47B9B" w:rsidRP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query12 =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D47B9B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5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4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55BB8EBA" w14:textId="0BA9FAA6" w:rsidR="00900F55" w:rsidRP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expected12 = 1;</w:t>
      </w:r>
    </w:p>
    <w:p w14:paraId="4033CCC5" w14:textId="77777777" w:rsidR="00900F55" w:rsidRPr="00900F55" w:rsidRDefault="00900F55" w:rsidP="00900F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</w:p>
    <w:p w14:paraId="60BD7BC0" w14:textId="77777777" w:rsidR="00900F55" w:rsidRDefault="00900F55" w:rsidP="00900F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</w:p>
    <w:p w14:paraId="5F0C80BB" w14:textId="77777777" w:rsid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</w:p>
    <w:p w14:paraId="252DB52E" w14:textId="77777777" w:rsidR="00BF259C" w:rsidRDefault="00BF259C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</w:p>
    <w:p w14:paraId="41E652F0" w14:textId="5777ACD1" w:rsidR="00D47B9B" w:rsidRP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lastRenderedPageBreak/>
        <w:t xml:space="preserve">edges2[0] =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D47B9B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1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2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3C08AB36" w14:textId="42526387" w:rsidR="00D47B9B" w:rsidRP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2[1] =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D47B9B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2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3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339D1148" w14:textId="6DC103B6" w:rsidR="00D47B9B" w:rsidRP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2[2] =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D47B9B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5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4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2BACC8C1" w14:textId="20B85CDF" w:rsidR="00D47B9B" w:rsidRP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2[3] =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D47B9B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5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6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1E9E6689" w14:textId="5BCFA54F" w:rsidR="00D47B9B" w:rsidRP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2[4] =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D47B9B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3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5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3DD0681E" w14:textId="4805C0C8" w:rsidR="00D47B9B" w:rsidRP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2[5] =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D47B9B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4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2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7F371246" w14:textId="7DB361DE" w:rsidR="00D47B9B" w:rsidRP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query21 =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D47B9B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1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D47B9B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5"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64A82F6B" w14:textId="632BC0A1" w:rsidR="00FD4E91" w:rsidRPr="00D47B9B" w:rsidRDefault="00D47B9B" w:rsidP="00D47B9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D47B9B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D47B9B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expected21 = 3;</w:t>
      </w:r>
    </w:p>
    <w:p w14:paraId="3F8726D8" w14:textId="22C46D77" w:rsidR="00A15D35" w:rsidRDefault="00DE49E0" w:rsidP="00FD4E91">
      <w:pPr>
        <w:pStyle w:val="Heading1"/>
      </w:pPr>
      <w:r>
        <w:t>C# Help</w:t>
      </w:r>
    </w:p>
    <w:p w14:paraId="59DD55C5" w14:textId="77777777" w:rsidR="00611C78" w:rsidRDefault="00611C78" w:rsidP="00611C78">
      <w:pPr>
        <w:pStyle w:val="Heading2"/>
        <w:rPr>
          <w:rFonts w:eastAsia="Times New Roman" w:cs="Times New Roman"/>
        </w:rPr>
      </w:pPr>
      <w:r>
        <w:t>Queues</w:t>
      </w:r>
    </w:p>
    <w:p w14:paraId="1B304C19" w14:textId="77777777" w:rsidR="00611C78" w:rsidRDefault="00611C78" w:rsidP="00611C78">
      <w:pPr>
        <w:pStyle w:val="Heading3"/>
      </w:pPr>
      <w:r>
        <w:t>Creation</w:t>
      </w:r>
    </w:p>
    <w:p w14:paraId="26E41348" w14:textId="77777777" w:rsidR="00611C78" w:rsidRDefault="00611C78" w:rsidP="00611C78">
      <w:pPr>
        <w:rPr>
          <w:sz w:val="24"/>
          <w:szCs w:val="24"/>
        </w:rPr>
      </w:pPr>
      <w:r>
        <w:rPr>
          <w:sz w:val="24"/>
          <w:szCs w:val="24"/>
        </w:rPr>
        <w:t>To create a queue of a certain type (e.g. string)</w:t>
      </w:r>
    </w:p>
    <w:p w14:paraId="16C46D7A" w14:textId="77777777" w:rsidR="00611C78" w:rsidRDefault="00611C78" w:rsidP="00611C78">
      <w:pPr>
        <w:rPr>
          <w:rFonts w:ascii="Courier New" w:hAnsi="Courier New" w:cs="Courier New"/>
        </w:rPr>
      </w:pPr>
      <w:r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Queue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proofErr w:type="spellStart"/>
      <w:r>
        <w:rPr>
          <w:rFonts w:ascii="Courier New" w:hAnsi="Courier New" w:cs="Courier New"/>
        </w:rPr>
        <w:t>myQ</w:t>
      </w:r>
      <w:proofErr w:type="spellEnd"/>
      <w:r>
        <w:rPr>
          <w:rFonts w:ascii="Courier New" w:hAnsi="Courier New" w:cs="Courier New"/>
        </w:rPr>
        <w:t xml:space="preserve"> = 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Queue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)</w:t>
      </w:r>
      <w:r>
        <w:rPr>
          <w:rFonts w:ascii="Courier New" w:hAnsi="Courier New" w:cs="Courier New"/>
        </w:rPr>
        <w:t xml:space="preserve"> //default initial size</w:t>
      </w:r>
    </w:p>
    <w:p w14:paraId="08A89D44" w14:textId="77777777" w:rsidR="00611C78" w:rsidRDefault="00611C78" w:rsidP="00611C78">
      <w:pPr>
        <w:rPr>
          <w:rFonts w:ascii="Courier New" w:hAnsi="Courier New" w:cs="Courier New"/>
        </w:rPr>
      </w:pPr>
      <w:r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Queue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proofErr w:type="spellStart"/>
      <w:r>
        <w:rPr>
          <w:rFonts w:ascii="Courier New" w:hAnsi="Courier New" w:cs="Courier New"/>
        </w:rPr>
        <w:t>myQ</w:t>
      </w:r>
      <w:proofErr w:type="spellEnd"/>
      <w:r>
        <w:rPr>
          <w:rFonts w:ascii="Courier New" w:hAnsi="Courier New" w:cs="Courier New"/>
        </w:rPr>
        <w:t xml:space="preserve"> = 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Queue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</w:t>
      </w:r>
      <w:proofErr w:type="spellStart"/>
      <w:r>
        <w:rPr>
          <w:rFonts w:ascii="Consolas" w:eastAsia="Arial Unicode MS" w:hAnsi="Consolas" w:cs="Consolas"/>
          <w:b/>
          <w:bCs/>
          <w:sz w:val="21"/>
          <w:szCs w:val="21"/>
          <w:lang w:val="en-AE"/>
        </w:rPr>
        <w:t>initSize</w:t>
      </w:r>
      <w:proofErr w:type="spellEnd"/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) </w:t>
      </w:r>
      <w:r>
        <w:rPr>
          <w:rFonts w:ascii="Courier New" w:hAnsi="Courier New" w:cs="Courier New"/>
        </w:rPr>
        <w:t>//given initial size</w:t>
      </w:r>
    </w:p>
    <w:p w14:paraId="47A5F92B" w14:textId="77777777" w:rsidR="00611C78" w:rsidRDefault="00611C78" w:rsidP="00611C78">
      <w:pPr>
        <w:pStyle w:val="Heading3"/>
        <w:rPr>
          <w:rFonts w:ascii="Cambria" w:hAnsi="Cambria" w:cs="Times New Roman"/>
        </w:rPr>
      </w:pPr>
      <w:r>
        <w:t>Manipulation</w:t>
      </w:r>
    </w:p>
    <w:p w14:paraId="4554BAB1" w14:textId="77777777" w:rsidR="00611C78" w:rsidRDefault="00611C78" w:rsidP="00611C78">
      <w:pPr>
        <w:pStyle w:val="ListParagraph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24"/>
          <w:szCs w:val="24"/>
        </w:rPr>
      </w:pPr>
      <w:proofErr w:type="spellStart"/>
      <w:r>
        <w:rPr>
          <w:rFonts w:ascii="Courier New" w:hAnsi="Courier New" w:cs="Courier New"/>
        </w:rPr>
        <w:t>myQ.Count</w:t>
      </w:r>
      <w:proofErr w:type="spellEnd"/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get actual number of items in the queue</w:t>
      </w:r>
    </w:p>
    <w:p w14:paraId="5E8AEA7F" w14:textId="77777777" w:rsidR="00611C78" w:rsidRDefault="00611C78" w:rsidP="00611C78">
      <w:pPr>
        <w:pStyle w:val="ListParagraph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24"/>
          <w:szCs w:val="24"/>
        </w:rPr>
      </w:pPr>
      <w:proofErr w:type="spellStart"/>
      <w:r>
        <w:rPr>
          <w:rFonts w:ascii="Courier New" w:hAnsi="Courier New" w:cs="Courier New"/>
        </w:rPr>
        <w:t>myQ.Enqueue</w:t>
      </w:r>
      <w:proofErr w:type="spellEnd"/>
      <w:r>
        <w:rPr>
          <w:rFonts w:ascii="Courier New" w:hAnsi="Courier New" w:cs="Courier New"/>
        </w:rPr>
        <w:t>(“myString1”)</w:t>
      </w:r>
      <w:r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Add new element to the queue</w:t>
      </w:r>
    </w:p>
    <w:p w14:paraId="1252EDF2" w14:textId="77777777" w:rsidR="00611C78" w:rsidRDefault="00611C78" w:rsidP="00611C78">
      <w:pPr>
        <w:pStyle w:val="ListParagraph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24"/>
          <w:szCs w:val="24"/>
        </w:rPr>
      </w:pPr>
      <w:proofErr w:type="spellStart"/>
      <w:r>
        <w:rPr>
          <w:rFonts w:ascii="Courier New" w:hAnsi="Courier New" w:cs="Courier New"/>
        </w:rPr>
        <w:t>myQ.Dequeue</w:t>
      </w:r>
      <w:proofErr w:type="spellEnd"/>
      <w:r>
        <w:rPr>
          <w:rFonts w:ascii="Courier New" w:hAnsi="Courier New" w:cs="Courier New"/>
        </w:rPr>
        <w:t>()</w:t>
      </w:r>
      <w:r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return the top element of the queue (FIFO)</w:t>
      </w:r>
    </w:p>
    <w:p w14:paraId="2A3B1892" w14:textId="64432C83" w:rsidR="00FA3FF5" w:rsidRDefault="00FA3FF5" w:rsidP="00FA3FF5">
      <w:pPr>
        <w:pStyle w:val="Heading2"/>
      </w:pPr>
      <w:r>
        <w:t>List</w:t>
      </w:r>
      <w:r w:rsidR="004728E4">
        <w:t>s</w:t>
      </w:r>
    </w:p>
    <w:p w14:paraId="41F1FFF4" w14:textId="77777777" w:rsidR="004728E4" w:rsidRDefault="004728E4" w:rsidP="004728E4">
      <w:pPr>
        <w:pStyle w:val="Heading3"/>
      </w:pPr>
      <w:r>
        <w:t>Creation</w:t>
      </w:r>
    </w:p>
    <w:p w14:paraId="697EE75B" w14:textId="213D2646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>To create a list of a certain type (e.g. string)</w:t>
      </w:r>
    </w:p>
    <w:p w14:paraId="382A52F6" w14:textId="665095D0" w:rsidR="00FA3FF5" w:rsidRDefault="004728E4" w:rsidP="00FA3FF5">
      <w:pPr>
        <w:rPr>
          <w:rFonts w:ascii="Courier New" w:hAnsi="Courier New" w:cs="Courier New"/>
        </w:rPr>
      </w:pP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 w:rsidR="00FA3FF5">
        <w:rPr>
          <w:rFonts w:ascii="Courier New" w:hAnsi="Courier New" w:cs="Courier New"/>
        </w:rPr>
        <w:t xml:space="preserve">myList1 </w:t>
      </w:r>
      <w:r w:rsidR="00FA3FF5" w:rsidRPr="00EF259D">
        <w:rPr>
          <w:rFonts w:ascii="Courier New" w:hAnsi="Courier New" w:cs="Courier New"/>
        </w:rPr>
        <w:t xml:space="preserve">= 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)</w:t>
      </w:r>
      <w:r>
        <w:rPr>
          <w:rFonts w:ascii="Courier New" w:hAnsi="Courier New" w:cs="Courier New"/>
        </w:rPr>
        <w:t xml:space="preserve"> </w:t>
      </w:r>
      <w:r w:rsidR="00FA3FF5">
        <w:rPr>
          <w:rFonts w:ascii="Courier New" w:hAnsi="Courier New" w:cs="Courier New"/>
        </w:rPr>
        <w:t>//default initial size</w:t>
      </w:r>
    </w:p>
    <w:p w14:paraId="4ED780AA" w14:textId="500DC907" w:rsidR="00FA3FF5" w:rsidRDefault="004728E4" w:rsidP="00FA3FF5">
      <w:pPr>
        <w:rPr>
          <w:rFonts w:ascii="Courier New" w:hAnsi="Courier New" w:cs="Courier New"/>
        </w:rPr>
      </w:pP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 w:rsidR="00FA3FF5">
        <w:rPr>
          <w:rFonts w:ascii="Courier New" w:hAnsi="Courier New" w:cs="Courier New"/>
        </w:rPr>
        <w:t xml:space="preserve">myList2 </w:t>
      </w:r>
      <w:r w:rsidR="00FA3FF5" w:rsidRPr="00EF259D">
        <w:rPr>
          <w:rFonts w:ascii="Courier New" w:hAnsi="Courier New" w:cs="Courier New"/>
        </w:rPr>
        <w:t xml:space="preserve">= 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</w:t>
      </w:r>
      <w:proofErr w:type="spellStart"/>
      <w:r w:rsidR="0074477D" w:rsidRPr="002410CB">
        <w:rPr>
          <w:rFonts w:ascii="Consolas" w:eastAsia="Arial Unicode MS" w:hAnsi="Consolas" w:cs="Consolas"/>
          <w:b/>
          <w:bCs/>
          <w:sz w:val="21"/>
          <w:szCs w:val="21"/>
          <w:lang w:val="en-AE"/>
        </w:rPr>
        <w:t>initSize</w:t>
      </w:r>
      <w:proofErr w:type="spellEnd"/>
      <w:r w:rsidR="00E8131E">
        <w:rPr>
          <w:rFonts w:ascii="Consolas" w:eastAsia="Arial Unicode MS" w:hAnsi="Consolas" w:cs="Consolas"/>
          <w:sz w:val="21"/>
          <w:szCs w:val="21"/>
          <w:lang w:val="en-AE"/>
        </w:rPr>
        <w:t>)</w:t>
      </w:r>
      <w:r w:rsidR="0074477D"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 w:rsidR="00FA3FF5">
        <w:rPr>
          <w:rFonts w:ascii="Courier New" w:hAnsi="Courier New" w:cs="Courier New"/>
        </w:rPr>
        <w:t>//given initial size</w:t>
      </w:r>
    </w:p>
    <w:p w14:paraId="4BB37AC4" w14:textId="2527ED2C" w:rsidR="004728E4" w:rsidRDefault="004728E4" w:rsidP="004728E4">
      <w:pPr>
        <w:pStyle w:val="Heading3"/>
      </w:pPr>
      <w:r>
        <w:t>Manipulation</w:t>
      </w:r>
    </w:p>
    <w:p w14:paraId="5E769006" w14:textId="7A223124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 xml:space="preserve">Count 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get actual number of items in the list</w:t>
      </w:r>
    </w:p>
    <w:p w14:paraId="1B6A44F0" w14:textId="523233A3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Sort</w:t>
      </w:r>
      <w:r w:rsidRPr="004728E4">
        <w:rPr>
          <w:rFonts w:ascii="Courier New" w:hAnsi="Courier New" w:cs="Courier New"/>
        </w:rPr>
        <w:t>(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Sort the elements in the list (ascending)</w:t>
      </w:r>
    </w:p>
    <w:p w14:paraId="09112981" w14:textId="62560780" w:rsidR="0074477D" w:rsidRPr="004728E4" w:rsidRDefault="0074477D" w:rsidP="0074477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</w:t>
      </w:r>
      <w:r>
        <w:rPr>
          <w:rFonts w:ascii="Courier New" w:hAnsi="Courier New" w:cs="Courier New"/>
        </w:rPr>
        <w:t>[index]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 xml:space="preserve">Get/Set the elements at the specified index </w:t>
      </w:r>
    </w:p>
    <w:p w14:paraId="5AD0083F" w14:textId="77777777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Add(“myString1”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Add new element to the list</w:t>
      </w:r>
    </w:p>
    <w:p w14:paraId="79D9521E" w14:textId="28F89725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Remove</w:t>
      </w:r>
      <w:r w:rsidRPr="004728E4">
        <w:rPr>
          <w:rFonts w:ascii="Courier New" w:hAnsi="Courier New" w:cs="Courier New"/>
        </w:rPr>
        <w:t>(“mySt</w:t>
      </w:r>
      <w:r>
        <w:rPr>
          <w:rFonts w:ascii="Courier New" w:hAnsi="Courier New" w:cs="Courier New"/>
        </w:rPr>
        <w:t>r</w:t>
      </w:r>
      <w:r w:rsidRPr="004728E4">
        <w:rPr>
          <w:rFonts w:ascii="Courier New" w:hAnsi="Courier New" w:cs="Courier New"/>
        </w:rPr>
        <w:t>1”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Remove the 1</w:t>
      </w:r>
      <w:r w:rsidRPr="004728E4">
        <w:rPr>
          <w:vertAlign w:val="superscript"/>
        </w:rPr>
        <w:t>st</w:t>
      </w:r>
      <w:r>
        <w:t xml:space="preserve"> occurrence of this element from list</w:t>
      </w:r>
    </w:p>
    <w:p w14:paraId="3F799B01" w14:textId="692EED1E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RemoveAt</w:t>
      </w:r>
      <w:r w:rsidRPr="004728E4">
        <w:rPr>
          <w:rFonts w:ascii="Courier New" w:hAnsi="Courier New" w:cs="Courier New"/>
        </w:rPr>
        <w:t>(</w:t>
      </w:r>
      <w:r>
        <w:rPr>
          <w:rFonts w:ascii="Courier New" w:hAnsi="Courier New" w:cs="Courier New"/>
        </w:rPr>
        <w:t>index</w:t>
      </w:r>
      <w:r w:rsidRPr="004728E4">
        <w:rPr>
          <w:rFonts w:ascii="Courier New" w:hAnsi="Courier New" w:cs="Courier New"/>
        </w:rPr>
        <w:t>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Remove the element at the given index from the list</w:t>
      </w:r>
    </w:p>
    <w:p w14:paraId="1BE523D4" w14:textId="6FB071BC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Contains</w:t>
      </w:r>
      <w:r w:rsidRPr="004728E4">
        <w:rPr>
          <w:rFonts w:ascii="Courier New" w:hAnsi="Courier New" w:cs="Courier New"/>
        </w:rPr>
        <w:t>(“mySt</w:t>
      </w:r>
      <w:r>
        <w:rPr>
          <w:rFonts w:ascii="Courier New" w:hAnsi="Courier New" w:cs="Courier New"/>
        </w:rPr>
        <w:t>r</w:t>
      </w:r>
      <w:r w:rsidRPr="004728E4">
        <w:rPr>
          <w:rFonts w:ascii="Courier New" w:hAnsi="Courier New" w:cs="Courier New"/>
        </w:rPr>
        <w:t>1”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Check if the element exists in the list</w:t>
      </w:r>
    </w:p>
    <w:p w14:paraId="2ABE7BD5" w14:textId="57F46AEB" w:rsidR="00FA3FF5" w:rsidRDefault="00FA3FF5" w:rsidP="00FA3FF5">
      <w:pPr>
        <w:pStyle w:val="Heading2"/>
      </w:pPr>
      <w:r>
        <w:lastRenderedPageBreak/>
        <w:t>Dictionary (Hash)</w:t>
      </w:r>
    </w:p>
    <w:p w14:paraId="120EB6C4" w14:textId="77777777" w:rsidR="0074477D" w:rsidRDefault="0074477D" w:rsidP="0074477D">
      <w:pPr>
        <w:pStyle w:val="Heading3"/>
      </w:pPr>
      <w:r>
        <w:t>Creation</w:t>
      </w:r>
    </w:p>
    <w:p w14:paraId="68A1726B" w14:textId="0FCC0573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 xml:space="preserve">To create a </w:t>
      </w:r>
      <w:r>
        <w:rPr>
          <w:sz w:val="24"/>
          <w:szCs w:val="24"/>
        </w:rPr>
        <w:t xml:space="preserve">dictionary </w:t>
      </w:r>
      <w:r w:rsidRPr="00FA3FF5">
        <w:rPr>
          <w:sz w:val="24"/>
          <w:szCs w:val="24"/>
        </w:rPr>
        <w:t xml:space="preserve">of a certain </w:t>
      </w:r>
      <w:r>
        <w:rPr>
          <w:sz w:val="24"/>
          <w:szCs w:val="24"/>
        </w:rPr>
        <w:t>key</w:t>
      </w:r>
      <w:r w:rsidRPr="00FA3FF5">
        <w:rPr>
          <w:sz w:val="24"/>
          <w:szCs w:val="24"/>
        </w:rPr>
        <w:t xml:space="preserve"> (e.g. string)</w:t>
      </w:r>
      <w:r>
        <w:rPr>
          <w:sz w:val="24"/>
          <w:szCs w:val="24"/>
        </w:rPr>
        <w:t xml:space="preserve"> and value </w:t>
      </w:r>
      <w:r w:rsidRPr="00FA3FF5">
        <w:rPr>
          <w:sz w:val="24"/>
          <w:szCs w:val="24"/>
        </w:rPr>
        <w:t xml:space="preserve">(e.g. </w:t>
      </w:r>
      <w:r>
        <w:rPr>
          <w:sz w:val="24"/>
          <w:szCs w:val="24"/>
        </w:rPr>
        <w:t>array of strings</w:t>
      </w:r>
      <w:r w:rsidRPr="00FA3FF5">
        <w:rPr>
          <w:sz w:val="24"/>
          <w:szCs w:val="24"/>
        </w:rPr>
        <w:t>)</w:t>
      </w:r>
    </w:p>
    <w:p w14:paraId="5DE67CDB" w14:textId="77777777" w:rsidR="004728E4" w:rsidRDefault="004728E4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</w:pPr>
      <w:r>
        <w:rPr>
          <w:rFonts w:ascii="Courier New" w:hAnsi="Courier New" w:cs="Courier New"/>
        </w:rPr>
        <w:t>//default initial size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 xml:space="preserve"> </w:t>
      </w:r>
    </w:p>
    <w:p w14:paraId="5C7982C3" w14:textId="3D80EFAF" w:rsidR="00FA3FF5" w:rsidRPr="00FA3FF5" w:rsidRDefault="00FA3FF5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</w:pP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&gt; 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</w:t>
      </w:r>
      <w:r w:rsid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Dict</w:t>
      </w:r>
      <w:r w:rsid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1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=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 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,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 xml:space="preserve"> 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);</w:t>
      </w:r>
    </w:p>
    <w:p w14:paraId="62211DD3" w14:textId="50042DFE" w:rsidR="004728E4" w:rsidRDefault="004728E4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before="240" w:after="0"/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</w:pPr>
      <w:r>
        <w:rPr>
          <w:rFonts w:ascii="Courier New" w:hAnsi="Courier New" w:cs="Courier New"/>
        </w:rPr>
        <w:t>//given initial size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 xml:space="preserve"> </w:t>
      </w:r>
    </w:p>
    <w:p w14:paraId="2B82248F" w14:textId="66307DED" w:rsidR="004728E4" w:rsidRPr="00FA3FF5" w:rsidRDefault="004728E4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</w:pP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&gt; </w:t>
      </w:r>
      <w:r w:rsid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myDict2 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=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 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,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 xml:space="preserve"> 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</w:t>
      </w:r>
      <w:r w:rsidRPr="004728E4">
        <w:rPr>
          <w:rFonts w:ascii="Consolas" w:eastAsia="Arial Unicode MS" w:hAnsi="Consolas" w:cs="Consolas"/>
          <w:b/>
          <w:bCs/>
          <w:sz w:val="21"/>
          <w:szCs w:val="21"/>
          <w:highlight w:val="white"/>
          <w:lang w:val="en-AE"/>
        </w:rPr>
        <w:t>size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);</w:t>
      </w:r>
    </w:p>
    <w:p w14:paraId="6D3D0114" w14:textId="77777777" w:rsidR="0074477D" w:rsidRDefault="0074477D" w:rsidP="0074477D">
      <w:pPr>
        <w:pStyle w:val="Heading3"/>
      </w:pPr>
      <w:r>
        <w:t>Manipulation</w:t>
      </w:r>
    </w:p>
    <w:p w14:paraId="585F45FD" w14:textId="7E4C8642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.Count 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Get actual number of items in the dictionary</w:t>
      </w:r>
    </w:p>
    <w:p w14:paraId="2C12DAB5" w14:textId="7C47577E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[key]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Get/Set the value associated with the given key in the dictionary</w:t>
      </w:r>
    </w:p>
    <w:p w14:paraId="3AFF87C4" w14:textId="0DB269F7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.Add(key</w:t>
      </w:r>
      <w:r>
        <w:rPr>
          <w:rFonts w:ascii="Consolas" w:eastAsia="Arial Unicode MS" w:hAnsi="Consolas" w:cs="Consolas"/>
          <w:sz w:val="21"/>
          <w:szCs w:val="21"/>
          <w:lang w:val="en-AE"/>
        </w:rPr>
        <w:t>, value</w:t>
      </w:r>
      <w:r w:rsidRPr="004728E4">
        <w:rPr>
          <w:rFonts w:ascii="Courier New" w:hAnsi="Courier New" w:cs="Courier New"/>
        </w:rPr>
        <w:t>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Add the specified key and value to the dictionary</w:t>
      </w:r>
    </w:p>
    <w:p w14:paraId="78083700" w14:textId="7B1E94C4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.Remove(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key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)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Remove the value with the specified key from the dictionary</w:t>
      </w:r>
    </w:p>
    <w:p w14:paraId="35E71F89" w14:textId="15C97822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.Contains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Key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(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key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)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Check if the specified key exists in the dictionary</w:t>
      </w:r>
    </w:p>
    <w:p w14:paraId="3BDF8A41" w14:textId="77777777" w:rsidR="00FA3FF5" w:rsidRPr="0074477D" w:rsidRDefault="00FA3FF5" w:rsidP="00FA3FF5">
      <w:pPr>
        <w:rPr>
          <w:rFonts w:ascii="Courier New" w:hAnsi="Courier New" w:cs="Courier New"/>
        </w:rPr>
      </w:pPr>
    </w:p>
    <w:p w14:paraId="7D989185" w14:textId="77777777" w:rsidR="00FA3FF5" w:rsidRDefault="00FA3FF5" w:rsidP="00FA3FF5">
      <w:pPr>
        <w:pStyle w:val="Heading2"/>
      </w:pPr>
      <w:r>
        <w:t>Creating 1D array</w:t>
      </w:r>
    </w:p>
    <w:p w14:paraId="6113881D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[] array = new int [size]</w:t>
      </w:r>
    </w:p>
    <w:p w14:paraId="45599C06" w14:textId="77777777" w:rsidR="00FA3FF5" w:rsidRDefault="00FA3FF5" w:rsidP="00FA3FF5">
      <w:pPr>
        <w:pStyle w:val="Heading2"/>
      </w:pPr>
      <w:r>
        <w:t>Creating 2D array</w:t>
      </w:r>
    </w:p>
    <w:p w14:paraId="19C363B4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[</w:t>
      </w:r>
      <w:r>
        <w:rPr>
          <w:rFonts w:ascii="Courier New" w:hAnsi="Courier New" w:cs="Courier New"/>
        </w:rPr>
        <w:t>,</w:t>
      </w:r>
      <w:r w:rsidRPr="00EF259D">
        <w:rPr>
          <w:rFonts w:ascii="Courier New" w:hAnsi="Courier New" w:cs="Courier New"/>
        </w:rPr>
        <w:t>] array = new int [size</w:t>
      </w:r>
      <w:r>
        <w:rPr>
          <w:rFonts w:ascii="Courier New" w:hAnsi="Courier New" w:cs="Courier New"/>
        </w:rPr>
        <w:t>1, size2</w:t>
      </w:r>
      <w:r w:rsidRPr="00EF259D">
        <w:rPr>
          <w:rFonts w:ascii="Courier New" w:hAnsi="Courier New" w:cs="Courier New"/>
        </w:rPr>
        <w:t>]</w:t>
      </w:r>
    </w:p>
    <w:p w14:paraId="77D4BBD7" w14:textId="77777777" w:rsidR="00FA3FF5" w:rsidRDefault="00FA3FF5" w:rsidP="00FA3FF5">
      <w:pPr>
        <w:pStyle w:val="Heading2"/>
      </w:pPr>
      <w:r>
        <w:t>Length of 1D array</w:t>
      </w:r>
    </w:p>
    <w:p w14:paraId="373723F0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 xml:space="preserve">nt </w:t>
      </w:r>
      <w:proofErr w:type="spellStart"/>
      <w:r w:rsidRPr="00EF259D">
        <w:rPr>
          <w:rFonts w:ascii="Courier New" w:hAnsi="Courier New" w:cs="Courier New"/>
        </w:rPr>
        <w:t>array</w:t>
      </w:r>
      <w:r>
        <w:rPr>
          <w:rFonts w:ascii="Courier New" w:hAnsi="Courier New" w:cs="Courier New"/>
        </w:rPr>
        <w:t>Length</w:t>
      </w:r>
      <w:proofErr w:type="spellEnd"/>
      <w:r w:rsidRPr="00EF259D">
        <w:rPr>
          <w:rFonts w:ascii="Courier New" w:hAnsi="Courier New" w:cs="Courier New"/>
        </w:rPr>
        <w:t xml:space="preserve"> = </w:t>
      </w:r>
      <w:r>
        <w:rPr>
          <w:rFonts w:ascii="Courier New" w:hAnsi="Courier New" w:cs="Courier New"/>
        </w:rPr>
        <w:t>my1DArray.Length</w:t>
      </w:r>
    </w:p>
    <w:p w14:paraId="596A7957" w14:textId="77777777" w:rsidR="00FA3FF5" w:rsidRDefault="00FA3FF5" w:rsidP="00FA3FF5">
      <w:pPr>
        <w:pStyle w:val="Heading2"/>
      </w:pPr>
      <w:r>
        <w:t>Length of 2D array</w:t>
      </w:r>
    </w:p>
    <w:p w14:paraId="64BDDF90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array</w:t>
      </w:r>
      <w:r>
        <w:rPr>
          <w:rFonts w:ascii="Courier New" w:hAnsi="Courier New" w:cs="Courier New"/>
        </w:rPr>
        <w:t>1stDim</w:t>
      </w:r>
      <w:r w:rsidRPr="00EF259D">
        <w:rPr>
          <w:rFonts w:ascii="Courier New" w:hAnsi="Courier New" w:cs="Courier New"/>
        </w:rPr>
        <w:t xml:space="preserve"> = </w:t>
      </w:r>
      <w:r>
        <w:rPr>
          <w:rFonts w:ascii="Courier New" w:hAnsi="Courier New" w:cs="Courier New"/>
        </w:rPr>
        <w:t>my2DArray.GetLength(0)</w:t>
      </w:r>
    </w:p>
    <w:p w14:paraId="633672CC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array</w:t>
      </w:r>
      <w:r>
        <w:rPr>
          <w:rFonts w:ascii="Courier New" w:hAnsi="Courier New" w:cs="Courier New"/>
        </w:rPr>
        <w:t>2ndDim</w:t>
      </w:r>
      <w:r w:rsidRPr="00EF259D">
        <w:rPr>
          <w:rFonts w:ascii="Courier New" w:hAnsi="Courier New" w:cs="Courier New"/>
        </w:rPr>
        <w:t xml:space="preserve"> = </w:t>
      </w:r>
      <w:r>
        <w:rPr>
          <w:rFonts w:ascii="Courier New" w:hAnsi="Courier New" w:cs="Courier New"/>
        </w:rPr>
        <w:t>my2DArray.GetLength(1)</w:t>
      </w:r>
    </w:p>
    <w:p w14:paraId="3ADEF3FF" w14:textId="77777777" w:rsidR="00FA3FF5" w:rsidRDefault="00FA3FF5" w:rsidP="00FA3FF5">
      <w:pPr>
        <w:pStyle w:val="Heading2"/>
      </w:pPr>
      <w:r>
        <w:t>Sorting single array</w:t>
      </w:r>
    </w:p>
    <w:p w14:paraId="16434918" w14:textId="77777777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>Sort the given array in ascending order</w:t>
      </w:r>
    </w:p>
    <w:p w14:paraId="2E57CDD3" w14:textId="77777777" w:rsidR="00FA3FF5" w:rsidRPr="004D41E5" w:rsidRDefault="00FA3FF5" w:rsidP="00FA3FF5">
      <w:pPr>
        <w:rPr>
          <w:rFonts w:ascii="Courier New" w:hAnsi="Courier New" w:cs="Courier New"/>
        </w:rPr>
      </w:pPr>
      <w:proofErr w:type="spellStart"/>
      <w:r w:rsidRPr="00EF259D">
        <w:rPr>
          <w:rFonts w:ascii="Courier New" w:hAnsi="Courier New" w:cs="Courier New"/>
        </w:rPr>
        <w:t>Array.Sort</w:t>
      </w:r>
      <w:proofErr w:type="spellEnd"/>
      <w:r w:rsidRPr="00EF259D">
        <w:rPr>
          <w:rFonts w:ascii="Courier New" w:hAnsi="Courier New" w:cs="Courier New"/>
        </w:rPr>
        <w:t>(items);</w:t>
      </w:r>
    </w:p>
    <w:p w14:paraId="797FE2A7" w14:textId="77777777" w:rsidR="00FA3FF5" w:rsidRDefault="00FA3FF5" w:rsidP="00FA3FF5">
      <w:pPr>
        <w:pStyle w:val="Heading2"/>
      </w:pPr>
      <w:r>
        <w:t>Sorting parallel arrays</w:t>
      </w:r>
    </w:p>
    <w:p w14:paraId="3A271A0D" w14:textId="77777777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>Sort the first array "master" and re-order the 2</w:t>
      </w:r>
      <w:r w:rsidRPr="00FA3FF5">
        <w:rPr>
          <w:sz w:val="24"/>
          <w:szCs w:val="24"/>
          <w:vertAlign w:val="superscript"/>
        </w:rPr>
        <w:t>nd</w:t>
      </w:r>
      <w:r w:rsidRPr="00FA3FF5">
        <w:rPr>
          <w:sz w:val="24"/>
          <w:szCs w:val="24"/>
        </w:rPr>
        <w:t xml:space="preserve"> array "slave" according to this sorting</w:t>
      </w:r>
    </w:p>
    <w:p w14:paraId="091F4875" w14:textId="77777777" w:rsidR="00FA3FF5" w:rsidRPr="00EF259D" w:rsidRDefault="00FA3FF5" w:rsidP="00FA3FF5">
      <w:pPr>
        <w:rPr>
          <w:rFonts w:ascii="Courier New" w:hAnsi="Courier New" w:cs="Courier New"/>
        </w:rPr>
      </w:pPr>
      <w:proofErr w:type="spellStart"/>
      <w:r w:rsidRPr="00EF259D">
        <w:rPr>
          <w:rFonts w:ascii="Courier New" w:hAnsi="Courier New" w:cs="Courier New"/>
        </w:rPr>
        <w:t>Array.Sort</w:t>
      </w:r>
      <w:proofErr w:type="spellEnd"/>
      <w:r w:rsidRPr="00EF259D">
        <w:rPr>
          <w:rFonts w:ascii="Courier New" w:hAnsi="Courier New" w:cs="Courier New"/>
        </w:rPr>
        <w:t>(</w:t>
      </w:r>
      <w:r>
        <w:rPr>
          <w:rFonts w:ascii="Courier New" w:hAnsi="Courier New" w:cs="Courier New"/>
        </w:rPr>
        <w:t>master, slave</w:t>
      </w:r>
      <w:r w:rsidRPr="00EF259D">
        <w:rPr>
          <w:rFonts w:ascii="Courier New" w:hAnsi="Courier New" w:cs="Courier New"/>
        </w:rPr>
        <w:t>);</w:t>
      </w:r>
    </w:p>
    <w:p w14:paraId="102B5AEB" w14:textId="77777777" w:rsidR="00FA3FF5" w:rsidRPr="00EF259D" w:rsidRDefault="00FA3FF5" w:rsidP="00FA3FF5"/>
    <w:p w14:paraId="6D986A0D" w14:textId="0084B175" w:rsidR="00A15D35" w:rsidRDefault="00A15D35" w:rsidP="00FA3FF5">
      <w:pPr>
        <w:pStyle w:val="Heading2"/>
      </w:pPr>
    </w:p>
    <w:sectPr w:rsidR="00A15D35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56635" w14:textId="77777777" w:rsidR="003A73FE" w:rsidRDefault="003A73FE">
      <w:pPr>
        <w:spacing w:after="0" w:line="240" w:lineRule="auto"/>
      </w:pPr>
      <w:r>
        <w:separator/>
      </w:r>
    </w:p>
  </w:endnote>
  <w:endnote w:type="continuationSeparator" w:id="0">
    <w:p w14:paraId="65DAFD40" w14:textId="77777777" w:rsidR="003A73FE" w:rsidRDefault="003A73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435EF" w14:textId="77777777" w:rsidR="00A15D35" w:rsidRDefault="00A15D35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CA5E9" w14:textId="77777777" w:rsidR="003A73FE" w:rsidRDefault="003A73FE">
      <w:pPr>
        <w:spacing w:after="0" w:line="240" w:lineRule="auto"/>
      </w:pPr>
      <w:r>
        <w:separator/>
      </w:r>
    </w:p>
  </w:footnote>
  <w:footnote w:type="continuationSeparator" w:id="0">
    <w:p w14:paraId="4F44A83C" w14:textId="77777777" w:rsidR="003A73FE" w:rsidRDefault="003A73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20187" w14:textId="77777777" w:rsidR="00A15D35" w:rsidRDefault="00A15D35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03C46"/>
    <w:multiLevelType w:val="hybridMultilevel"/>
    <w:tmpl w:val="7972AA40"/>
    <w:lvl w:ilvl="0" w:tplc="4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E0F0763"/>
    <w:multiLevelType w:val="hybridMultilevel"/>
    <w:tmpl w:val="2B804A4E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6965D8"/>
    <w:multiLevelType w:val="hybridMultilevel"/>
    <w:tmpl w:val="C2223D6A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065988"/>
    <w:multiLevelType w:val="hybridMultilevel"/>
    <w:tmpl w:val="0130065C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A22368"/>
    <w:multiLevelType w:val="hybridMultilevel"/>
    <w:tmpl w:val="EAF8D91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BE3810"/>
    <w:multiLevelType w:val="hybridMultilevel"/>
    <w:tmpl w:val="EAF8D91E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4057250">
    <w:abstractNumId w:val="5"/>
  </w:num>
  <w:num w:numId="2" w16cid:durableId="1947880768">
    <w:abstractNumId w:val="4"/>
  </w:num>
  <w:num w:numId="3" w16cid:durableId="1610046331">
    <w:abstractNumId w:val="3"/>
  </w:num>
  <w:num w:numId="4" w16cid:durableId="225725857">
    <w:abstractNumId w:val="2"/>
  </w:num>
  <w:num w:numId="5" w16cid:durableId="1321076584">
    <w:abstractNumId w:val="1"/>
  </w:num>
  <w:num w:numId="6" w16cid:durableId="2084404016">
    <w:abstractNumId w:val="0"/>
  </w:num>
  <w:num w:numId="7" w16cid:durableId="6829761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MxszQ1tTQ2NjJV0lEKTi0uzszPAykwrAUA9K4m0iwAAAA="/>
  </w:docVars>
  <w:rsids>
    <w:rsidRoot w:val="00A15D35"/>
    <w:rsid w:val="000173F0"/>
    <w:rsid w:val="00040CD2"/>
    <w:rsid w:val="001A3E2B"/>
    <w:rsid w:val="002410CB"/>
    <w:rsid w:val="00255D8F"/>
    <w:rsid w:val="00257614"/>
    <w:rsid w:val="002B6DE0"/>
    <w:rsid w:val="0030271F"/>
    <w:rsid w:val="00351633"/>
    <w:rsid w:val="00354630"/>
    <w:rsid w:val="00363CFC"/>
    <w:rsid w:val="003671FD"/>
    <w:rsid w:val="00396440"/>
    <w:rsid w:val="003A73FE"/>
    <w:rsid w:val="003C007C"/>
    <w:rsid w:val="004728E4"/>
    <w:rsid w:val="004E042B"/>
    <w:rsid w:val="00501784"/>
    <w:rsid w:val="005D4201"/>
    <w:rsid w:val="00611C78"/>
    <w:rsid w:val="0068266F"/>
    <w:rsid w:val="007173CE"/>
    <w:rsid w:val="0074477D"/>
    <w:rsid w:val="00842B2F"/>
    <w:rsid w:val="00854EFC"/>
    <w:rsid w:val="008B24A0"/>
    <w:rsid w:val="008D2EF7"/>
    <w:rsid w:val="008D574A"/>
    <w:rsid w:val="008F74B4"/>
    <w:rsid w:val="00900F55"/>
    <w:rsid w:val="00961C1C"/>
    <w:rsid w:val="00981E28"/>
    <w:rsid w:val="009D759C"/>
    <w:rsid w:val="00A15D35"/>
    <w:rsid w:val="00B06A93"/>
    <w:rsid w:val="00B61AC2"/>
    <w:rsid w:val="00BF259C"/>
    <w:rsid w:val="00C00462"/>
    <w:rsid w:val="00C3144F"/>
    <w:rsid w:val="00C63F5C"/>
    <w:rsid w:val="00C85298"/>
    <w:rsid w:val="00D37FC9"/>
    <w:rsid w:val="00D47B9B"/>
    <w:rsid w:val="00D53EE7"/>
    <w:rsid w:val="00D84FE4"/>
    <w:rsid w:val="00DE49E0"/>
    <w:rsid w:val="00DE5CBB"/>
    <w:rsid w:val="00DF0178"/>
    <w:rsid w:val="00E05751"/>
    <w:rsid w:val="00E8131E"/>
    <w:rsid w:val="00F04389"/>
    <w:rsid w:val="00F10AC6"/>
    <w:rsid w:val="00F32631"/>
    <w:rsid w:val="00F602B6"/>
    <w:rsid w:val="00FA3FF5"/>
    <w:rsid w:val="00FD4E91"/>
    <w:rsid w:val="00FE6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0D696"/>
  <w15:docId w15:val="{2DD703F1-4CE2-42DC-9AC2-75E96E637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Heading1">
    <w:name w:val="heading 1"/>
    <w:next w:val="Normal"/>
    <w:uiPriority w:val="9"/>
    <w:qFormat/>
    <w:pPr>
      <w:keepNext/>
      <w:keepLines/>
      <w:spacing w:before="480" w:line="276" w:lineRule="auto"/>
      <w:outlineLvl w:val="0"/>
    </w:pPr>
    <w:rPr>
      <w:rFonts w:ascii="Cambria" w:eastAsia="Cambria" w:hAnsi="Cambria" w:cs="Cambria"/>
      <w:b/>
      <w:bCs/>
      <w:color w:val="365F91"/>
      <w:sz w:val="28"/>
      <w:szCs w:val="28"/>
      <w:u w:color="365F91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before="200" w:line="276" w:lineRule="auto"/>
      <w:outlineLvl w:val="1"/>
    </w:pPr>
    <w:rPr>
      <w:rFonts w:ascii="Cambria" w:eastAsia="Cambria" w:hAnsi="Cambria" w:cs="Cambria"/>
      <w:b/>
      <w:bCs/>
      <w:color w:val="4F81BD"/>
      <w:sz w:val="26"/>
      <w:szCs w:val="26"/>
      <w:u w:color="4F81B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28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Title">
    <w:name w:val="Title"/>
    <w:next w:val="Normal"/>
    <w:uiPriority w:val="10"/>
    <w:qFormat/>
    <w:pPr>
      <w:pBdr>
        <w:bottom w:val="single" w:sz="8" w:space="0" w:color="4F81BD"/>
      </w:pBdr>
      <w:spacing w:after="300"/>
    </w:pPr>
    <w:rPr>
      <w:rFonts w:ascii="Cambria" w:eastAsia="Cambria" w:hAnsi="Cambria" w:cs="Cambria"/>
      <w:color w:val="17365D"/>
      <w:spacing w:val="5"/>
      <w:kern w:val="28"/>
      <w:sz w:val="52"/>
      <w:szCs w:val="52"/>
      <w:u w:color="17365D"/>
    </w:rPr>
  </w:style>
  <w:style w:type="paragraph" w:customStyle="1" w:styleId="TableStyle5">
    <w:name w:val="Table Style 5"/>
    <w:rPr>
      <w:rFonts w:ascii="Helvetica" w:hAnsi="Helvetica" w:cs="Arial Unicode MS"/>
      <w:b/>
      <w:bCs/>
      <w:color w:val="FEFEFE"/>
      <w:sz w:val="24"/>
      <w:szCs w:val="24"/>
    </w:rPr>
  </w:style>
  <w:style w:type="character" w:styleId="Strong">
    <w:name w:val="Strong"/>
    <w:rPr>
      <w:rFonts w:ascii="Calibri" w:eastAsia="Calibri" w:hAnsi="Calibri" w:cs="Calibri"/>
      <w:b/>
      <w:bCs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728E4"/>
    <w:rPr>
      <w:rFonts w:asciiTheme="majorHAnsi" w:eastAsiaTheme="majorEastAsia" w:hAnsiTheme="majorHAnsi" w:cstheme="majorBidi"/>
      <w:color w:val="243F60" w:themeColor="accent1" w:themeShade="7F"/>
      <w:sz w:val="24"/>
      <w:szCs w:val="24"/>
      <w:u w:color="000000"/>
    </w:rPr>
  </w:style>
  <w:style w:type="paragraph" w:styleId="ListParagraph">
    <w:name w:val="List Paragraph"/>
    <w:basedOn w:val="Normal"/>
    <w:uiPriority w:val="34"/>
    <w:qFormat/>
    <w:rsid w:val="004728E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05751"/>
    <w:rPr>
      <w:rFonts w:ascii="Cambria" w:eastAsia="Cambria" w:hAnsi="Cambria" w:cs="Cambria"/>
      <w:b/>
      <w:bCs/>
      <w:color w:val="4F81BD"/>
      <w:sz w:val="26"/>
      <w:szCs w:val="26"/>
      <w:u w:color="4F81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631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Cambria"/>
        <a:ea typeface="Cambria"/>
        <a:cs typeface="Cambri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j-lt"/>
            <a:ea typeface="+mj-ea"/>
            <a:cs typeface="+mj-cs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j-lt"/>
            <a:ea typeface="+mj-ea"/>
            <a:cs typeface="+mj-cs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6</TotalTime>
  <Pages>3</Pages>
  <Words>551</Words>
  <Characters>314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dc</dc:creator>
  <cp:lastModifiedBy>Ahmed Salah ELDin</cp:lastModifiedBy>
  <cp:revision>38</cp:revision>
  <cp:lastPrinted>2020-12-31T02:32:00Z</cp:lastPrinted>
  <dcterms:created xsi:type="dcterms:W3CDTF">2020-12-19T16:35:00Z</dcterms:created>
  <dcterms:modified xsi:type="dcterms:W3CDTF">2023-04-19T04:18:00Z</dcterms:modified>
</cp:coreProperties>
</file>